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B7F261" w14:textId="6528CE3F" w:rsidR="00E13985" w:rsidRPr="004A4172" w:rsidRDefault="00000000" w:rsidP="004A4172">
      <w:pPr>
        <w:keepNext/>
        <w:spacing w:after="60"/>
        <w:jc w:val="center"/>
        <w:rPr>
          <w:rFonts w:ascii="Garamond" w:hAnsi="Garamond"/>
        </w:rPr>
      </w:pPr>
      <w:r w:rsidRPr="004A4172">
        <w:rPr>
          <w:rFonts w:ascii="Garamond" w:hAnsi="Garamond"/>
          <w:b/>
          <w:color w:val="333333"/>
        </w:rPr>
        <w:t>Ohio</w:t>
      </w:r>
    </w:p>
    <w:p w14:paraId="5EDA4668" w14:textId="77777777" w:rsidR="00E13985" w:rsidRDefault="00000000" w:rsidP="004A4172">
      <w:pPr>
        <w:keepNext/>
        <w:spacing w:after="60"/>
        <w:jc w:val="center"/>
        <w:rPr>
          <w:rFonts w:ascii="Garamond" w:hAnsi="Garamond"/>
          <w:color w:val="333333"/>
        </w:rPr>
      </w:pPr>
      <w:r w:rsidRPr="004A4172">
        <w:rPr>
          <w:rFonts w:ascii="Garamond" w:hAnsi="Garamond"/>
          <w:color w:val="333333"/>
        </w:rPr>
        <w:t>Transcripts &amp; Climate Change Mentions</w:t>
      </w:r>
    </w:p>
    <w:p w14:paraId="613C2131" w14:textId="77777777" w:rsidR="007E7C41" w:rsidRPr="004A4172" w:rsidRDefault="007E7C41" w:rsidP="004A4172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658"/>
        <w:gridCol w:w="658"/>
        <w:gridCol w:w="658"/>
        <w:gridCol w:w="658"/>
        <w:gridCol w:w="658"/>
        <w:gridCol w:w="770"/>
        <w:gridCol w:w="770"/>
        <w:gridCol w:w="770"/>
        <w:gridCol w:w="770"/>
        <w:gridCol w:w="770"/>
        <w:gridCol w:w="770"/>
        <w:gridCol w:w="770"/>
        <w:gridCol w:w="658"/>
      </w:tblGrid>
      <w:tr w:rsidR="00E13985" w:rsidRPr="004A4172" w14:paraId="1007BEAD" w14:textId="77777777" w:rsidTr="00E1398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6CBF572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994055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9C7AF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25683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1ABDD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F2017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2E8DE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063A1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7EEA10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8A35C6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1BFE3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2F4129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7A14C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E7CF68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B0A951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23</w:t>
            </w:r>
          </w:p>
        </w:tc>
      </w:tr>
      <w:tr w:rsidR="00E13985" w:rsidRPr="004A4172" w14:paraId="7AA00C25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AA26E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Clermon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6168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BE8B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C08A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45BE4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14CB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8AE5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44F3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FB92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E4A7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C379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C51E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FB6E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9AD6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DA28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2FA81644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EED1C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Cuyahog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B4D2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C707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288A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0396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788C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7EC8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9B88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6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909C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9F9D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30E1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15A4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15DA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21C1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8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D85F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 (0)</w:t>
            </w:r>
          </w:p>
        </w:tc>
      </w:tr>
      <w:tr w:rsidR="00E13985" w:rsidRPr="004A4172" w14:paraId="70E91697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AEC84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Prebl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07E8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32DE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4D27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B915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2F26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AE7F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284B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FA35F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574F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4E39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C437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41E3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9025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BD14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15B69763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491B9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Summit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72B3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1C1F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BB4B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FC37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A8BE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6739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D2AC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E82E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0F91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2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0B60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4201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0856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0 (5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B635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FCC8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</w:tr>
      <w:tr w:rsidR="00E13985" w:rsidRPr="004A4172" w14:paraId="50F223B3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A6EDC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Woo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BA2C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F556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C05F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EB63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2419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BFCC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C2DF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D0D6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77DE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7140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891C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D90C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8FF1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EB71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73A60EA8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07506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All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64FB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C953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53D3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B3A5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9A9A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F12D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3A37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2FDC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D695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F307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22CA0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D39F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6C21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150D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4D75F68B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D2DBB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Delawar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02B9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4EC5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C81B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9A38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3152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08D2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5072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F931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59ECB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ACD6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770D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0C26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E71C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0F93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1B054AFD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00F7B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Frankli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ECB7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3119C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7D1C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8506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182B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FA32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2193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ECA0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5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8F6B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D763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0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DDEF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8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0C3F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BF9C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0 (1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9656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0 (4)</w:t>
            </w:r>
          </w:p>
        </w:tc>
      </w:tr>
      <w:tr w:rsidR="00E13985" w:rsidRPr="004A4172" w14:paraId="3C2986FF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A8289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Lickin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E853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9080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5390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A790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191B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06F6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7E8C4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91D3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41DBF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11DB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D3CF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96B0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C09C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07C3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43B7956A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CAFA4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Medin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AF99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6465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43BE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B331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48E5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673C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48C0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C061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2604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40E9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049F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2486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119F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F1F7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3D631F78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BD447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Miami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BA0A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F001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20DA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3719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9ED0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5DA8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E9DA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3EE4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82FD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0517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19CC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7EBF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31CC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38F7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</w:tr>
      <w:tr w:rsidR="00E13985" w:rsidRPr="004A4172" w14:paraId="2E665E77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B1FA1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Ottaw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91F9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D648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6813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8ADB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E2EC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5A9E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4482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FF6D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CD88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BB0DF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326D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6518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32D48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01E4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</w:tr>
      <w:tr w:rsidR="00E13985" w:rsidRPr="004A4172" w14:paraId="1F24ADFF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2B873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Auglaiz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AD69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81FC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E7C77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D216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8986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BBC0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82D4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D0DF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DF0D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DF4E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7FDD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1A0A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D236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4D0A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</w:tr>
      <w:tr w:rsidR="00E13985" w:rsidRPr="004A4172" w14:paraId="22590262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3CCA1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Ful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3E27C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9280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2795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64A7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E45A4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735F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E5A7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0686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14E7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B49E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ED84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B8F2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ECA7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928A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6E4A6B30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D252B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Hamil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7CBF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8D1C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442E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6F3E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6CA6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02FE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9AFB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E02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FAAC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7C0D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514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FC6D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7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CD21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5ADD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15AECA19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F1416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Senec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26F6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7987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1820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5E3C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FA9E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5B25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7D95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A089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804C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5D5A6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12BA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D3AB0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45EA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0920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77BAC1E7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BD35B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Trumbul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845B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6660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5D6E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1BE5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F334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FA67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2752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63DE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198B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D71F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ABCF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0499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3007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699E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55B68C00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DA158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Athen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3927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7F0B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9BF5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E754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5E44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28C1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65A6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7E74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08D4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8814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4929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90A1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40C2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26C0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05B8D2CC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5BED4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Jeff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6BB4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AB09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4592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C388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08DE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06CA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4E9B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6909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5771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D5F0A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E7EA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D9EC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1883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3A83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9 (0)</w:t>
            </w:r>
          </w:p>
        </w:tc>
      </w:tr>
      <w:tr w:rsidR="00E13985" w:rsidRPr="004A4172" w14:paraId="1DEC1219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B91E9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Madi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95B2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ADA4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3EFD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3F69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824F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F32A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82F5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C757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443A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4588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5EED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985B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C0A9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DEF8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3797EABA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F180F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Montgome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ABC2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13A0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BDCC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2C8F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393E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EC4C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03D1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5898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9F3E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DF80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1C11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A972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5ABA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7028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 (0)</w:t>
            </w:r>
          </w:p>
        </w:tc>
      </w:tr>
      <w:tr w:rsidR="00E13985" w:rsidRPr="004A4172" w14:paraId="5C2CDBEF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14AF92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Butl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A0513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DC9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06C9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3A21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F45F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D0D1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C3A2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0656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EFBD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FE4E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EE746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4432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0D75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1992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325D660E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E4235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Defianc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EB1B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37CE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4AE30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4B08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25FAB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05B7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15F9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CCD4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C7AE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2F24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4DD2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5728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71F2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1DB0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</w:tr>
      <w:tr w:rsidR="00E13985" w:rsidRPr="004A4172" w14:paraId="3910BFCE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0E2E1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Green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CA9A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461C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8C6E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4103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F0EE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CB18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3658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BC66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8860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AEED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8C92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AA9D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92D64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24F1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5 (0)</w:t>
            </w:r>
          </w:p>
        </w:tc>
      </w:tr>
      <w:tr w:rsidR="00E13985" w:rsidRPr="004A4172" w14:paraId="040EDABC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B203F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lastRenderedPageBreak/>
              <w:t>Lak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30E5A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E63C0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A0A5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BD37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A87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A8DD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1065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D142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A8F6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D4D7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0EA2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2B40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23C2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B621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</w:tr>
      <w:tr w:rsidR="00E13985" w:rsidRPr="004A4172" w14:paraId="714C03A9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EA119F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Mahonin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2EAD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8DB8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BA41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1CC9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34B8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4244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062C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B365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0F96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CD50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5945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8677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5C08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7F0C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7EB5B88F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56BA6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Geauga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F7F8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BDE5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DA55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BFBF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E80D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2461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70BB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82F0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14CC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B465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6152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55C3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EAF7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E8F8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2F77284D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49D3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Star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AF18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FB12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B6C4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68A1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C25B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0A2E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5FFD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57E8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2DDB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FF6C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A95C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074D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03B7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5533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 (0)</w:t>
            </w:r>
          </w:p>
        </w:tc>
      </w:tr>
      <w:tr w:rsidR="00E13985" w:rsidRPr="004A4172" w14:paraId="46C28706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1D3FD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William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E455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7B9F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5B63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AFC2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8E85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55E7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4E7E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21E8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9FA0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CAE33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AD58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E3FF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4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78DE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B240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0)</w:t>
            </w:r>
          </w:p>
        </w:tc>
      </w:tr>
      <w:tr w:rsidR="00E13985" w:rsidRPr="004A4172" w14:paraId="42681A0E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2C088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Muskingum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0E29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1BC1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A3E5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5491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2FDB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CD61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ECE9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C7FEE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99B9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1A20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1C1A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F1F1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7FBF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9E0F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</w:tr>
      <w:tr w:rsidR="00E13985" w:rsidRPr="004A4172" w14:paraId="394E6621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C5903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Portag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AF9E5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9FF5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8BF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84B8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5E24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71AD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D311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607B9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354C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95F2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 (4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13CF0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8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A2F6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3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9B04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B70AC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1 (3)</w:t>
            </w:r>
          </w:p>
        </w:tc>
      </w:tr>
      <w:tr w:rsidR="00E13985" w:rsidRPr="004A4172" w14:paraId="236B56F0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0CC32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Hen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6433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DD03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A17D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153C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77D1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7A57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4921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5427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48FD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F5AE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954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9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0898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99CC5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0146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6 (0)</w:t>
            </w:r>
          </w:p>
        </w:tc>
      </w:tr>
      <w:tr w:rsidR="00E13985" w:rsidRPr="004A4172" w14:paraId="4E185FEB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F2EC68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Crawfor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644CF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96AE2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6412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D97C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5AD99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1B8C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A56E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3AC2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F8F9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525CB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7B99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0764F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A324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784A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7 (0)</w:t>
            </w:r>
          </w:p>
        </w:tc>
      </w:tr>
      <w:tr w:rsidR="00E13985" w:rsidRPr="004A4172" w14:paraId="45056DD0" w14:textId="77777777" w:rsidTr="00E1398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49A35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CA2F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3E086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960E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6564D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9BB84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B6DE0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309AF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75A3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CA913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F277A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A4A9E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D33F7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F56C8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12A01" w14:textId="77777777" w:rsidR="00E13985" w:rsidRPr="004A4172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16</w:t>
            </w:r>
          </w:p>
        </w:tc>
      </w:tr>
      <w:tr w:rsidR="00E13985" w:rsidRPr="004A4172" w14:paraId="05B987F1" w14:textId="77777777" w:rsidTr="00E13985">
        <w:trPr>
          <w:cantSplit/>
          <w:jc w:val="center"/>
        </w:trPr>
        <w:tc>
          <w:tcPr>
            <w:tcW w:w="0" w:type="auto"/>
            <w:gridSpan w:val="15"/>
          </w:tcPr>
          <w:p w14:paraId="7C528B5E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E13985" w:rsidRPr="004A4172" w14:paraId="6CB8381B" w14:textId="77777777" w:rsidTr="00E13985">
        <w:trPr>
          <w:cantSplit/>
          <w:jc w:val="center"/>
        </w:trPr>
        <w:tc>
          <w:tcPr>
            <w:tcW w:w="0" w:type="auto"/>
            <w:gridSpan w:val="15"/>
          </w:tcPr>
          <w:p w14:paraId="39A0E684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E13985" w:rsidRPr="004A4172" w14:paraId="1DB7DC34" w14:textId="77777777" w:rsidTr="00E13985">
        <w:trPr>
          <w:cantSplit/>
          <w:jc w:val="center"/>
        </w:trPr>
        <w:tc>
          <w:tcPr>
            <w:tcW w:w="0" w:type="auto"/>
            <w:gridSpan w:val="15"/>
          </w:tcPr>
          <w:p w14:paraId="724D620F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Number of Counties in State: 88</w:t>
            </w:r>
          </w:p>
        </w:tc>
      </w:tr>
      <w:tr w:rsidR="00E13985" w:rsidRPr="004A4172" w14:paraId="32D4AC26" w14:textId="77777777" w:rsidTr="00E13985">
        <w:trPr>
          <w:cantSplit/>
          <w:jc w:val="center"/>
        </w:trPr>
        <w:tc>
          <w:tcPr>
            <w:tcW w:w="0" w:type="auto"/>
            <w:gridSpan w:val="15"/>
          </w:tcPr>
          <w:p w14:paraId="31876905" w14:textId="77777777" w:rsidR="00E13985" w:rsidRPr="004A4172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4172">
              <w:rPr>
                <w:rFonts w:ascii="Garamond" w:hAnsi="Garamond"/>
              </w:rPr>
              <w:t>Number of Unique Counties in All Years: 33</w:t>
            </w:r>
          </w:p>
        </w:tc>
      </w:tr>
    </w:tbl>
    <w:p w14:paraId="23DD04A6" w14:textId="77777777" w:rsidR="00E13985" w:rsidRPr="004A4172" w:rsidRDefault="00E13985">
      <w:pPr>
        <w:pStyle w:val="FirstParagraph"/>
        <w:rPr>
          <w:rFonts w:ascii="Garamond" w:hAnsi="Garamond"/>
        </w:rPr>
      </w:pPr>
    </w:p>
    <w:sectPr w:rsidR="00E13985" w:rsidRPr="004A4172" w:rsidSect="004A417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951DE9" w14:textId="77777777" w:rsidR="006D51AF" w:rsidRDefault="006D51AF">
      <w:pPr>
        <w:spacing w:after="0"/>
      </w:pPr>
      <w:r>
        <w:separator/>
      </w:r>
    </w:p>
  </w:endnote>
  <w:endnote w:type="continuationSeparator" w:id="0">
    <w:p w14:paraId="3AFA6C22" w14:textId="77777777" w:rsidR="006D51AF" w:rsidRDefault="006D51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E3457C" w14:textId="77777777" w:rsidR="006D51AF" w:rsidRDefault="006D51AF">
      <w:r>
        <w:separator/>
      </w:r>
    </w:p>
  </w:footnote>
  <w:footnote w:type="continuationSeparator" w:id="0">
    <w:p w14:paraId="1E947381" w14:textId="77777777" w:rsidR="006D51AF" w:rsidRDefault="006D51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15CE9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87564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3985"/>
    <w:rsid w:val="004A4172"/>
    <w:rsid w:val="006D51AF"/>
    <w:rsid w:val="007E7C41"/>
    <w:rsid w:val="00951A1B"/>
    <w:rsid w:val="00E139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5E7EF7"/>
  <w15:docId w15:val="{157AC77C-6CD4-495A-AA29-8D3A08065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B6F0D9-C9A8-425C-8CF4-D794D294D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19</Words>
  <Characters>2959</Characters>
  <Application>Microsoft Office Word</Application>
  <DocSecurity>0</DocSecurity>
  <Lines>24</Lines>
  <Paragraphs>6</Paragraphs>
  <ScaleCrop>false</ScaleCrop>
  <Company/>
  <LinksUpToDate>false</LinksUpToDate>
  <CharactersWithSpaces>3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0:00Z</dcterms:created>
  <dcterms:modified xsi:type="dcterms:W3CDTF">2024-07-25T23:16:00Z</dcterms:modified>
</cp:coreProperties>
</file>